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ABB13D1">
      <w:pPr>
        <w:jc w:val="both"/>
        <w:rPr>
          <w:rFonts w:hint="eastAsia" w:ascii="仿宋_GB2312" w:eastAsia="仿宋_GB2312"/>
          <w:b/>
          <w:sz w:val="32"/>
          <w:szCs w:val="32"/>
        </w:rPr>
      </w:pPr>
    </w:p>
    <w:p w14:paraId="1DF17602">
      <w:pPr>
        <w:jc w:val="both"/>
        <w:rPr>
          <w:rFonts w:ascii="仿宋_GB2312" w:eastAsia="仿宋_GB2312"/>
          <w:b/>
          <w:sz w:val="32"/>
          <w:szCs w:val="32"/>
        </w:rPr>
      </w:pPr>
      <w:bookmarkStart w:id="0" w:name="_GoBack"/>
      <w:bookmarkEnd w:id="0"/>
      <w:r>
        <w:rPr>
          <w:rFonts w:hint="eastAsia" w:ascii="仿宋_GB2312" w:eastAsia="仿宋_GB2312"/>
          <w:b/>
          <w:sz w:val="32"/>
          <w:szCs w:val="32"/>
        </w:rPr>
        <w:t>附件：</w:t>
      </w:r>
    </w:p>
    <w:p w14:paraId="16789740">
      <w:pPr>
        <w:jc w:val="center"/>
        <w:rPr>
          <w:sz w:val="44"/>
          <w:szCs w:val="44"/>
        </w:rPr>
      </w:pPr>
    </w:p>
    <w:p w14:paraId="2026AB19">
      <w:pPr>
        <w:jc w:val="center"/>
        <w:rPr>
          <w:rFonts w:ascii="方正小标宋简体" w:eastAsia="方正小标宋简体"/>
          <w:sz w:val="44"/>
          <w:szCs w:val="44"/>
          <w:lang w:val="en-US"/>
        </w:rPr>
      </w:pPr>
      <w:r>
        <w:rPr>
          <w:rFonts w:hint="eastAsia" w:ascii="方正小标宋简体" w:eastAsia="方正小标宋简体"/>
          <w:sz w:val="44"/>
          <w:szCs w:val="44"/>
          <w:lang w:val="en-US"/>
        </w:rPr>
        <w:t>青少年计算机人工智能素养测评体系大纲</w:t>
      </w:r>
    </w:p>
    <w:p w14:paraId="7C3BDB5B">
      <w:pPr>
        <w:jc w:val="center"/>
        <w:rPr>
          <w:sz w:val="44"/>
          <w:szCs w:val="44"/>
          <w:lang w:val="en-US"/>
        </w:rPr>
      </w:pPr>
    </w:p>
    <w:tbl>
      <w:tblPr>
        <w:tblStyle w:val="11"/>
        <w:tblW w:w="948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4"/>
        <w:gridCol w:w="1624"/>
        <w:gridCol w:w="6157"/>
      </w:tblGrid>
      <w:tr w14:paraId="45F0AC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</w:tcPr>
          <w:p w14:paraId="6DF0D485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eastAsia"/>
                <w:b/>
                <w:bCs/>
                <w:sz w:val="32"/>
                <w:szCs w:val="32"/>
                <w:lang w:val="en-US"/>
              </w:rPr>
              <w:t>级别</w:t>
            </w:r>
          </w:p>
        </w:tc>
        <w:tc>
          <w:tcPr>
            <w:tcW w:w="1624" w:type="dxa"/>
          </w:tcPr>
          <w:p w14:paraId="556BF0AD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eastAsia"/>
                <w:b/>
                <w:bCs/>
                <w:sz w:val="32"/>
                <w:szCs w:val="32"/>
                <w:lang w:val="en-US"/>
              </w:rPr>
              <w:t>维度</w:t>
            </w:r>
          </w:p>
        </w:tc>
        <w:tc>
          <w:tcPr>
            <w:tcW w:w="6157" w:type="dxa"/>
          </w:tcPr>
          <w:p w14:paraId="31F7D2D7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eastAsia"/>
                <w:b/>
                <w:bCs/>
                <w:sz w:val="32"/>
                <w:szCs w:val="32"/>
                <w:lang w:val="en-US"/>
              </w:rPr>
              <w:t>详细内容</w:t>
            </w:r>
          </w:p>
        </w:tc>
      </w:tr>
      <w:tr w14:paraId="7526B1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0D3655D2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一级</w:t>
            </w:r>
          </w:p>
        </w:tc>
        <w:tc>
          <w:tcPr>
            <w:tcW w:w="1624" w:type="dxa"/>
            <w:vAlign w:val="center"/>
          </w:tcPr>
          <w:p w14:paraId="7C38C724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1806047D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对人工智能产生初步兴趣和感性认识；能够识别生活中的简单人工智能应用（如语音助手、智能玩具），对其表现出好奇心；了解人工智能可以通过语音或图像“感知”信息（例如，体验语音识别玩具，根据语音指令做动作）。</w:t>
            </w:r>
          </w:p>
        </w:tc>
      </w:tr>
      <w:tr w14:paraId="44441B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61184D73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367DC922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061C5473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在教师指导下，掌握简单的人工智能工具或设备的基本操作。例如，会使用简单的图形化编程界面拖动指令，让计算机角色执行动作，初步体验人机交互的过程。</w:t>
            </w:r>
          </w:p>
        </w:tc>
      </w:tr>
      <w:tr w14:paraId="3581B3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681A15A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D5A0C6E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68402969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启蒙基本的逻辑思维和计算思维意识。能够按步骤完成简单任务，体会任务拆解的思路；通过“如果…那么…”的规则理解简单决策的概念。</w:t>
            </w:r>
          </w:p>
        </w:tc>
      </w:tr>
      <w:tr w14:paraId="43742A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1A6AD14D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3E69ABE7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5C41A244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培养基础的安全意识和良好的技术使用习惯。在老师和家长指导下，懂得不独自长时间使用智能设备，不随意在设备或网络中透露个人信息，初步树立隐私保护观念。</w:t>
            </w:r>
          </w:p>
        </w:tc>
      </w:tr>
      <w:tr w14:paraId="690669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11155183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二级</w:t>
            </w:r>
          </w:p>
          <w:p w14:paraId="72821FA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2483391F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1737DAFD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进一步了解人工智能在感知周围世界时所依赖的简单原理。例如，认识智能设备上的常见传感器（摄像头、麦克风等）的作用；知道计算机可以将传感器获取的信息转换为数据，从而“理解”声音或图像。</w:t>
            </w:r>
          </w:p>
        </w:tc>
      </w:tr>
      <w:tr w14:paraId="162AA8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0C944C43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9C25A72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7DFB7015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掌握稍复杂的图形化编程和智能设备操作技能。例如，能够运用可视化编程工具制作一个简单程序，让角色根据输入（如按键、语音）触发相应动作，实现基本的“感知-决策-执行”流程。</w:t>
            </w:r>
          </w:p>
        </w:tc>
      </w:tr>
      <w:tr w14:paraId="07CE5B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4300CDC5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656027AA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7D875ED1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培养初级的抽象与模型思维。能够用简单的图示或模型描述现实事物（例如，用图画展示路线或流程）并加以模仿；初步理解决策逻辑，可以使用简易的决策树图帮助做出判断（如根据问题回答“是/否”来决定下一步）。</w:t>
            </w:r>
          </w:p>
        </w:tc>
      </w:tr>
      <w:tr w14:paraId="6D48F9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8ABFE9E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3D481C3A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34943FAE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继续强化安全和责任意识。明白在使用智能工具时需要遵守规则，例如未经允许不下载软件、不点击陌生链接等。逐步认识到人工智能应用有好的一面，也可能带来不良影响（例如过度依赖）。在教师指导下，保持对网络礼仪和个人隐私保护的重视。</w:t>
            </w:r>
          </w:p>
        </w:tc>
      </w:tr>
      <w:tr w14:paraId="0EB310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4A4822EF">
            <w:pPr>
              <w:jc w:val="center"/>
              <w:rPr>
                <w:sz w:val="24"/>
                <w:szCs w:val="24"/>
                <w:lang w:val="en-US"/>
              </w:rPr>
            </w:pPr>
          </w:p>
          <w:p w14:paraId="6E7F359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三级</w:t>
            </w:r>
          </w:p>
          <w:p w14:paraId="2382C280">
            <w:pPr>
              <w:jc w:val="both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8FA1002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66FC3447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理解人工智能的一些核心概念。例如，知道人工智能需要数据来“学习”，数据越多，智能效果越好；初步了解机器学习的雏形概念（如通过示例让计算机学会简单规则）。认识生活中更多AI应用场景（如推荐系统、简单机器人）并了解其用途。</w:t>
            </w:r>
          </w:p>
        </w:tc>
      </w:tr>
      <w:tr w14:paraId="2F320C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2C75AA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582F812C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33A3963F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提升对人工智能工具的应用能力。能够使用图形化编程工具完成稍具复杂度的项目，例如训练一个简单的分类模型以区分不同类别的图片（利用儿童友好的机器学习平台进行训练和测试）。掌握基础的数据处理技能，如能够收集少量样本数据并输入系统进行尝试性训练。</w:t>
            </w:r>
          </w:p>
        </w:tc>
      </w:tr>
      <w:tr w14:paraId="53F78A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330B2F3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2F8AA1D0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40F694A3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强化计算思维和问题解决能力。学会将较复杂的问题分解为子问题，通</w:t>
            </w: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过流程图或伪代码规划解决方案。能够解释简单AI决策的原因，例如根据模型输出结果判断其依据的数据特征。开始培养批判性思维，意识到AI的决策可能出错，需要进行验证和调整。</w:t>
            </w:r>
          </w:p>
        </w:tc>
      </w:tr>
      <w:tr w14:paraId="23C64B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0232B654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0F4209FF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14C17254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注重引导学生形成正向的AI价值观。了解人工智能应用可能带来的社会影响，例如便利与隐私之间的权衡。培养团队合作和共享精神，在小组项目中体验与AI协同工作的意义。初步接触AI伦理议题，如认识到算法可能存在偏见，要以公正客观的态度对待技术。</w:t>
            </w:r>
          </w:p>
        </w:tc>
      </w:tr>
      <w:tr w14:paraId="40C55D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6191C087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四级</w:t>
            </w:r>
          </w:p>
        </w:tc>
        <w:tc>
          <w:tcPr>
            <w:tcW w:w="1624" w:type="dxa"/>
            <w:vAlign w:val="center"/>
          </w:tcPr>
          <w:p w14:paraId="49A8F8C2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0DF1D8C4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掌握更系统的人工智能基础知识。了解人工智能感知、知识表示、机器学习等关键领域的入门概念。例如，知道AI感知信息后需要用一定的数据结构来表示知识并进行推理。初步认识“训练数据集”“算法模型”等术语，并能举例说明它们在实际应用中的作用。</w:t>
            </w:r>
          </w:p>
        </w:tc>
      </w:tr>
      <w:tr w14:paraId="4CF39F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41657FC5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5C013298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698FEF68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提升实践开发能力。能够利用图形化编程或简单的编程工具，设计一个完整的小型人工智能应用。例如，实现一个基于决策树的简单分类器来分类动植物；或者开发一个利用多个传感器输入的智能小车控制程序。要求学生具备基础的调试能力，能针对程序错误进行简单修改。</w:t>
            </w:r>
          </w:p>
        </w:tc>
      </w:tr>
      <w:tr w14:paraId="482991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737BCD57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24FEAEE0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17CD4682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培养工程</w:t>
            </w: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思维和推理能力。能够在项目实践中经历“问题描述—方案设计—结果测试”的过程，形成系统解决问题的思路。理解知识表示对于推理的重要性，能够解释所设计AI系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统的工作流程和逻辑依据。继续发展批判性思维，鼓励学生对AI系统的性能和局限提出疑问并尝试改进。</w:t>
            </w:r>
          </w:p>
        </w:tc>
      </w:tr>
      <w:tr w14:paraId="36E228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5574670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78707AA1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1F64FFFF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强化技术应用的社会责任感。通过参与AI项目，认识人工智能应用可能对社会和生活产生的影响，树立正面的态度和责任意识。例如，在制作AI作品展示时，考虑作品是否有益于他人。培养对技术双面性的认识，既看到AI带来的便利，也能意识到不当使用可能带来的问题。继续遵守数字安全和伦理规范，在合作中尊重他人意见与知识产权。</w:t>
            </w:r>
          </w:p>
        </w:tc>
      </w:tr>
      <w:tr w14:paraId="7C8259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008BBA1E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五级</w:t>
            </w:r>
          </w:p>
        </w:tc>
        <w:tc>
          <w:tcPr>
            <w:tcW w:w="1624" w:type="dxa"/>
            <w:vAlign w:val="center"/>
          </w:tcPr>
          <w:p w14:paraId="0E9380E4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07E32BCB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扩展对人工智能各领域的认识。了解机器学习的基本流程，例如数据采集、模型训练、效果评估的过程；初步认识监督学习的概念，知道模型通过“示范答案”学习规律。了解更多AI应用，如自然语言处理、计算机视觉的入门原理和实例。能够说出人工智能 “五大理念”（感知、表示与推理、学习、自然交互、社会影响）中的一两个典型案例。</w:t>
            </w:r>
          </w:p>
        </w:tc>
      </w:tr>
      <w:tr w14:paraId="395E4C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6FCB0F1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60368317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5210F2CC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强调综合运用技能。能够独立完成一个小型人工智能项目，从数据准备、模型训练到结果分析的完整流程。例如，使用提供的数据集训练一个图像识别模型并对其准确率进行评估，尝试调整参数以优化模型性能。具备基本的数据分析和可视化能力，会用图表展示模型结果。</w:t>
            </w:r>
          </w:p>
        </w:tc>
      </w:tr>
      <w:tr w14:paraId="079535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704" w:type="dxa"/>
            <w:vMerge w:val="continue"/>
            <w:vAlign w:val="center"/>
          </w:tcPr>
          <w:p w14:paraId="00200D4C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4292AEA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49E98B22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深化计算思维与批判性思维。能够系统地分析问题需求，设计合适的AI解决方案思路，预测可能的结果与挑战。通过对人工智</w:t>
            </w: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能与人类思维差异的比较，培养质疑和反思能力，懂得AI的决策并非完美无误，需要由人类进行验证和监督。能够针对AI系统的偏差或错误提出改进想法，体现初步的创新思维。</w:t>
            </w:r>
          </w:p>
        </w:tc>
      </w:tr>
      <w:tr w14:paraId="63733A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12225E9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542BA539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7FE24C48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加强伦理与社会责任教育。认识人工智能应用中潜在的伦理问题，如算法偏见、隐私泄露等，并尝试思考应对策略。通过案例学习，理解人工智能对就业、环境等方面的影响，树立科技向善的价值观念。鼓励学生将所学AI技能用于解决身边的实际问题，培养利用技术服务社会的责任感。</w:t>
            </w:r>
          </w:p>
        </w:tc>
      </w:tr>
      <w:tr w14:paraId="11F338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53592BEC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六级</w:t>
            </w:r>
          </w:p>
        </w:tc>
        <w:tc>
          <w:tcPr>
            <w:tcW w:w="1624" w:type="dxa"/>
            <w:vAlign w:val="center"/>
          </w:tcPr>
          <w:p w14:paraId="6947D63C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1BFA0068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理解人工智能关键概念的整体框架。能够梳理出人工智能从感知获取数据、到模型学习、再到决策应用的完整流程。了解常见的机器学习算法类型（监督式学习 vs. 非监督式学习等）的基本区别。认识生成式人工智能的初步概念，知道此类模型可以创作文本、图像等内容，并意识到其与传统AI的区别和局限。</w:t>
            </w:r>
          </w:p>
        </w:tc>
      </w:tr>
      <w:tr w14:paraId="257605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5074C8C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8B33A77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5FDD6445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综合运用所学技能完成较复杂任务。能够基于给定的问题设计并实现人工智能解决方案：从数据收集与预处理、模型选择与训练，到结果分析与改进。具备初步的编程能力，能够编写简</w:t>
            </w: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短的Python程序调用机器学习库实现简单模型训练。能够使用生成式人工智能工具完成辅助任务（如让AI生成文章大纲或创意图片），但需对其结果进行理性分析和后期加工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。通过项目实践展示团队合作能力和项目管理基础。</w:t>
            </w:r>
          </w:p>
        </w:tc>
      </w:tr>
      <w:tr w14:paraId="5E4A40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5084C2B1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493EBB8A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03FD9FC8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达到小学阶段的高阶思维水平。具备系统思维，能够从整体上考虑AI系统各组件的协同作用（数据、模型、接口等）。在问题求解时能够权衡不同方案的优劣，体现基本的工程决策能力。强化批判性思维，能够发现AI系统中的问题（如识别训练数据中的偏差）并提出改进措施。同时培养创造性思维，尝试将AI知识融合到其他学科的项目中，提出新的应用想法。</w:t>
            </w:r>
          </w:p>
        </w:tc>
      </w:tr>
      <w:tr w14:paraId="369D7D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4CA0BD3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2365C9C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33B0EB30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提升对人工智能伦理和社会影响的全面认识。理解遵守法律法规和道德规范对AI开发与应用的重要性，认同保护个人隐私、</w:t>
            </w: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维护公平公正等价值。能够辨析网络上的人工智能生成内容，例如合理使用AI生成的图像或文本，提高防范虚假信息的意识。在实践中始终体现团队合作和责任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担当，认识到自己的AI作品也应服务于积极的社会目的。</w:t>
            </w:r>
          </w:p>
        </w:tc>
      </w:tr>
      <w:tr w14:paraId="576453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55FDB235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七级</w:t>
            </w:r>
          </w:p>
        </w:tc>
        <w:tc>
          <w:tcPr>
            <w:tcW w:w="1624" w:type="dxa"/>
            <w:vAlign w:val="center"/>
          </w:tcPr>
          <w:p w14:paraId="15A0766E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13074FDF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深入理解核心人工智能技术原理。掌握机器学习的基本流程和关键环节，理解监督学习的概念及其与训练数据、模型预测之间的关系。了解神经网络的基本思想和简单结构，知道如何通过调整参数来影响模型性能。熟悉人工智能“五大理念”及对应技术实例，能解释诸如计算机视觉、自然语言处理等领域中算法工作的基本逻辑。理解数据在人工智能中的作用和局限，意识到垃圾入则垃圾出（“GIGO”）的现象。</w:t>
            </w:r>
          </w:p>
        </w:tc>
      </w:tr>
      <w:tr w14:paraId="14DDC8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290DE86D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13998DBE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1544664D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强调解决实际问题的AI开发能力。能够独立完成中等复杂度的人工智能项目，例如：进行数据整理与分析，训练一个监督学习模型来解决现实问题（如房价预测或文本分类），并对结果进行评估。具备基本的编程能力，可使用Python及相关机器学习库实现算法原型。能够发现训练数据集中的偏差并通过增补数据等方式优化模型。初步掌握构建简单智能体（agent）的方法，将感知、决策和执行整合于一个系统中。</w:t>
            </w:r>
          </w:p>
        </w:tc>
      </w:tr>
      <w:tr w14:paraId="27C03E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1967869D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66E5F1C8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626DF69D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培养成熟的工程思维和系统观。在项目实践中形成“需求分析—技术选择—效果评估”的完整决策链条。能够从系统角度思考AI方案，将问题拆解为模块（数据处理、模型训练、结果应用等），统筹各部分协同工作。增强批判性思维，学会从多角度评估AI系统的效果与影响，例如分析模型错误案例，探究产生偏差的原因。同时具备一定的跨学科思维，尝试将数学、统计等知识融入AI问题求解。</w:t>
            </w:r>
          </w:p>
        </w:tc>
      </w:tr>
      <w:tr w14:paraId="1459B3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4448A34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77073576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03656F61">
            <w:pPr>
              <w:jc w:val="left"/>
              <w:rPr>
                <w:snapToGrid w:val="0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深化人工智能伦理认知与社会责任感。理解人工智能技术自主创新对国家发展的战略意义，关注国内外AI发展的最新动态，树立科技报国的志向。能够识别并讨论AI应用中的伦理问题，如隐私保护、算法歧视、深度伪造等。掌握生成式人工智能的基本使用规范，能够辩证看待AI生成内容的真伪，不传播不良信息。在实践中坚持公平、公正和可持续发展的价值观，将社会责任融入技术创新过程。</w:t>
            </w:r>
          </w:p>
        </w:tc>
      </w:tr>
      <w:tr w14:paraId="358C02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restart"/>
            <w:vAlign w:val="center"/>
          </w:tcPr>
          <w:p w14:paraId="3B584DA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八级</w:t>
            </w:r>
          </w:p>
        </w:tc>
        <w:tc>
          <w:tcPr>
            <w:tcW w:w="1624" w:type="dxa"/>
            <w:vAlign w:val="center"/>
          </w:tcPr>
          <w:p w14:paraId="717C4D67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认知</w:t>
            </w:r>
          </w:p>
        </w:tc>
        <w:tc>
          <w:tcPr>
            <w:tcW w:w="6157" w:type="dxa"/>
          </w:tcPr>
          <w:p w14:paraId="74ADDD0E">
            <w:pPr>
              <w:jc w:val="left"/>
              <w:rPr>
                <w:snapToGrid w:val="0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 w:themeColor="text1"/>
                <w:sz w:val="24"/>
                <w:szCs w:val="24"/>
                <w:lang w:val="en-US"/>
              </w:rPr>
              <w:t>掌握人工智能前沿知识和宏观视野。深入理解生成式人工智能的技术特征及原理（如生成对抗网络GAN、Transformer模型的基本思想），以及此类技术在社会中的影响。了解人工智能在智慧城市、医疗健康、国防安全等重大领域的应用实例和原理，理解AI技术在国家战略层面的意义。熟悉更高级的算法概念，如强化学习、深度学习框架，以及人工智能发展的历史和趋势。</w:t>
            </w:r>
          </w:p>
        </w:tc>
      </w:tr>
      <w:tr w14:paraId="0D7B1C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6F2F2AA5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4651CAE3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技能</w:t>
            </w:r>
          </w:p>
        </w:tc>
        <w:tc>
          <w:tcPr>
            <w:tcW w:w="6157" w:type="dxa"/>
          </w:tcPr>
          <w:p w14:paraId="78DB3E0A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突出创新实战能力。能够独立设计并实现较复杂的人工智能系统或算法模型，包括数据预处理、模型构建、优化和部署的全过程。具备较强的编程能力，能够使用主流框架开发自定义的机器学习模型，并对模型性能进行调优（例如使用TensorFlow Playground训练一个多层神经网络并观察参数影响）。能够结合多学科知识（如物理、艺术），开发跨领域的AI解决方案，实现一定程度的创新应用。</w:t>
            </w:r>
          </w:p>
        </w:tc>
      </w:tr>
      <w:tr w14:paraId="130A7B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0C8FFFC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4F2A420D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思维</w:t>
            </w:r>
          </w:p>
        </w:tc>
        <w:tc>
          <w:tcPr>
            <w:tcW w:w="6157" w:type="dxa"/>
          </w:tcPr>
          <w:p w14:paraId="5E2DA7DD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提升全面的系统思维与创新思维。建立“技术原理—系统架构—社会影响”的立体思维模型，从微观算法细节到宏观社会效果统筹考虑。在项目实践中展现高水平的分析与设计能力，能够追踪并解释复杂算法的运行机制，同时评估其应用所带来的深远影响。培养发现新问题、提出原创性解决思路的能力，鼓励在人工智能新兴领域进行探索。</w:t>
            </w:r>
          </w:p>
        </w:tc>
      </w:tr>
      <w:tr w14:paraId="68E562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4" w:type="dxa"/>
            <w:vMerge w:val="continue"/>
            <w:vAlign w:val="center"/>
          </w:tcPr>
          <w:p w14:paraId="43273B2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624" w:type="dxa"/>
            <w:vAlign w:val="center"/>
          </w:tcPr>
          <w:p w14:paraId="3BC8FF35">
            <w:pPr>
              <w:jc w:val="center"/>
              <w:rPr>
                <w:rFonts w:ascii="Calibri" w:hAnsi="Calibri" w:eastAsia="宋体" w:cs="Times New Roman"/>
                <w:kern w:val="2"/>
                <w:sz w:val="24"/>
                <w:szCs w:val="24"/>
                <w:lang w:val="en-US" w:bidi="ar-SA"/>
              </w:rPr>
            </w:pPr>
            <w:r>
              <w:rPr>
                <w:sz w:val="24"/>
                <w:szCs w:val="24"/>
                <w:lang w:val="en-US"/>
              </w:rPr>
              <w:t>价值观</w:t>
            </w:r>
          </w:p>
        </w:tc>
        <w:tc>
          <w:tcPr>
            <w:tcW w:w="6157" w:type="dxa"/>
          </w:tcPr>
          <w:p w14:paraId="37E0FD77">
            <w:pPr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强调社会责任与伦理实践。能够自觉将法律法规、伦理准则融入AI项目开发全过程，确保技术向善。从国家科技战略高度理解人工智能技术主权和安全的重要性，在涉及公共利益的AI应用中勇于承担责任。能够在复杂的伦理困境中权衡技术创新与社会风险，制定负责任的AI解决方案。以开放包容的心态看待全球AI发展，懂得维护人类共同利益。</w:t>
            </w:r>
          </w:p>
        </w:tc>
      </w:tr>
    </w:tbl>
    <w:p w14:paraId="2EBBCA02">
      <w:pPr>
        <w:jc w:val="center"/>
        <w:rPr>
          <w:sz w:val="44"/>
          <w:szCs w:val="44"/>
          <w:lang w:val="en-US"/>
        </w:rPr>
      </w:pPr>
    </w:p>
    <w:p w14:paraId="382AB439">
      <w:pPr>
        <w:jc w:val="center"/>
        <w:rPr>
          <w:sz w:val="44"/>
          <w:szCs w:val="44"/>
          <w:lang w:val="en-US"/>
        </w:rPr>
      </w:pPr>
    </w:p>
    <w:p w14:paraId="3E2C1B06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EAB8E09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E2B1339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C9DD7D7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1A61AF0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EF69BD8">
      <w:pPr>
        <w:spacing w:line="360" w:lineRule="auto"/>
        <w:ind w:left="4676" w:hanging="4676" w:hangingChars="167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14869D7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>
      <w:footerReference r:id="rId3" w:type="default"/>
      <w:pgSz w:w="11910" w:h="16840"/>
      <w:pgMar w:top="1480" w:right="1320" w:bottom="1160" w:left="1220" w:header="0" w:footer="974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  <w:embedRegular r:id="rId1" w:fontKey="{578ED8F2-A64C-4ABE-9766-03FB6743C320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2" w:fontKey="{A2955A66-9851-4EA1-A372-B73834741733}"/>
  </w:font>
  <w:font w:name="WPSEMBED10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WPSEMBED11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A646C5F">
    <w:pPr>
      <w:pStyle w:val="5"/>
      <w:spacing w:line="14" w:lineRule="auto"/>
      <w:rPr>
        <w:sz w:val="20"/>
      </w:rPr>
    </w:pPr>
    <w:r>
      <w:rPr>
        <w:lang w:val="en-US" w:bidi="ar-SA"/>
      </w:rPr>
      <w:pict>
        <v:shape id="Text Box 1" o:spid="_x0000_s2049" o:spt="202" type="#_x0000_t202" style="position:absolute;left:0pt;margin-left:293.35pt;margin-top:782.2pt;height:16.2pt;width:13.8pt;mso-position-horizontal-relative:page;mso-position-vertical-relative:page;z-index:-251657216;mso-width-relative:page;mso-height-relative:page;" filled="f" stroked="f" coordsize="21600,21600" o:gfxdata="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Ax8Wzq2wAAAA0BAAAPAAAAAAAAAAEAIAAAACIAAABkcnMvZG93bnJl&#10;di54bWxQSwECFAAUAAAACACHTuJArMI5ZfoBAAADBAAADgAAAAAAAAABACAAAAAqAQAAZHJzL2Uy&#10;b0RvYy54bWxQSwUGAAAAAAYABgBZAQAAlgUAAAAA&#10;">
          <v:path/>
          <v:fill on="f" focussize="0,0"/>
          <v:stroke on="f" joinstyle="miter"/>
          <v:imagedata o:title=""/>
          <o:lock v:ext="edit"/>
          <v:textbox inset="0mm,0mm,0mm,0mm">
            <w:txbxContent>
              <w:p w14:paraId="6F491A35">
                <w:pPr>
                  <w:spacing w:line="203" w:lineRule="exact"/>
                  <w:ind w:left="40"/>
                  <w:rPr>
                    <w:rFonts w:ascii="Calibri"/>
                    <w:sz w:val="18"/>
                  </w:rPr>
                </w:pPr>
                <w:r>
                  <w:fldChar w:fldCharType="begin"/>
                </w:r>
                <w:r>
                  <w:rPr>
                    <w:rFonts w:ascii="Calibri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ibri"/>
                    <w:sz w:val="18"/>
                  </w:rPr>
                  <w:t>3</w:t>
                </w:r>
                <w:r>
                  <w:fldChar w:fldCharType="end"/>
                </w:r>
              </w:p>
            </w:txbxContent>
          </v:textbox>
        </v:shape>
      </w:pic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hdrShapeDefaults>
    <o:shapelayout v:ext="edit">
      <o:idmap v:ext="edit" data="2"/>
    </o:shapelayout>
  </w:hdrShapeDefaults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Q0MLI0NrcwMjAxNjdV0lEKTi0uzszPAykwqgUAqrkX7iwAAAA="/>
    <w:docVar w:name="commondata" w:val="eyJoZGlkIjoiNzNjZTkwYWYwZDQ4YjY2NzFlYzc4ZmE1YmYwZmQ0ZmQifQ=="/>
  </w:docVars>
  <w:rsids>
    <w:rsidRoot w:val="00A85EFF"/>
    <w:rsid w:val="000026C1"/>
    <w:rsid w:val="00014BA4"/>
    <w:rsid w:val="00014EB6"/>
    <w:rsid w:val="000237E1"/>
    <w:rsid w:val="00023B89"/>
    <w:rsid w:val="00024334"/>
    <w:rsid w:val="00060522"/>
    <w:rsid w:val="0007037E"/>
    <w:rsid w:val="0007215B"/>
    <w:rsid w:val="000A1972"/>
    <w:rsid w:val="000A1AD4"/>
    <w:rsid w:val="00102ADE"/>
    <w:rsid w:val="00106C08"/>
    <w:rsid w:val="00134236"/>
    <w:rsid w:val="00141E45"/>
    <w:rsid w:val="0017783F"/>
    <w:rsid w:val="00181250"/>
    <w:rsid w:val="00193182"/>
    <w:rsid w:val="001D4719"/>
    <w:rsid w:val="001D76C6"/>
    <w:rsid w:val="002019B9"/>
    <w:rsid w:val="0020521D"/>
    <w:rsid w:val="00205E33"/>
    <w:rsid w:val="002132C4"/>
    <w:rsid w:val="00244765"/>
    <w:rsid w:val="0024642D"/>
    <w:rsid w:val="00254384"/>
    <w:rsid w:val="002544E5"/>
    <w:rsid w:val="002670AE"/>
    <w:rsid w:val="00273AC1"/>
    <w:rsid w:val="002A0A5C"/>
    <w:rsid w:val="002C61F6"/>
    <w:rsid w:val="002F7A25"/>
    <w:rsid w:val="00316356"/>
    <w:rsid w:val="00325865"/>
    <w:rsid w:val="0034110A"/>
    <w:rsid w:val="00364EC1"/>
    <w:rsid w:val="00393FB3"/>
    <w:rsid w:val="0042407D"/>
    <w:rsid w:val="00440566"/>
    <w:rsid w:val="00463422"/>
    <w:rsid w:val="004752F0"/>
    <w:rsid w:val="004837A1"/>
    <w:rsid w:val="004A437E"/>
    <w:rsid w:val="004B0E15"/>
    <w:rsid w:val="004E744A"/>
    <w:rsid w:val="005142C0"/>
    <w:rsid w:val="00536A91"/>
    <w:rsid w:val="005628B1"/>
    <w:rsid w:val="00581D0D"/>
    <w:rsid w:val="0058734A"/>
    <w:rsid w:val="0059143D"/>
    <w:rsid w:val="005D2F0F"/>
    <w:rsid w:val="005E0589"/>
    <w:rsid w:val="005E4D24"/>
    <w:rsid w:val="005F2D4F"/>
    <w:rsid w:val="00653FBA"/>
    <w:rsid w:val="006552AA"/>
    <w:rsid w:val="006575F7"/>
    <w:rsid w:val="00671626"/>
    <w:rsid w:val="00677F7F"/>
    <w:rsid w:val="00691470"/>
    <w:rsid w:val="0069495F"/>
    <w:rsid w:val="00707FD3"/>
    <w:rsid w:val="00732169"/>
    <w:rsid w:val="0076024D"/>
    <w:rsid w:val="007B558F"/>
    <w:rsid w:val="0083197C"/>
    <w:rsid w:val="00881EF6"/>
    <w:rsid w:val="0089540A"/>
    <w:rsid w:val="008B325C"/>
    <w:rsid w:val="008D6B69"/>
    <w:rsid w:val="008F13F9"/>
    <w:rsid w:val="008F1637"/>
    <w:rsid w:val="008F2B7E"/>
    <w:rsid w:val="00901391"/>
    <w:rsid w:val="00933456"/>
    <w:rsid w:val="00955FC3"/>
    <w:rsid w:val="00977EF1"/>
    <w:rsid w:val="009B4A61"/>
    <w:rsid w:val="009C2F0D"/>
    <w:rsid w:val="009E5937"/>
    <w:rsid w:val="009F66C3"/>
    <w:rsid w:val="00A662E8"/>
    <w:rsid w:val="00A734FD"/>
    <w:rsid w:val="00A85EFF"/>
    <w:rsid w:val="00AB254A"/>
    <w:rsid w:val="00AE083C"/>
    <w:rsid w:val="00B3777A"/>
    <w:rsid w:val="00B74F55"/>
    <w:rsid w:val="00B957E9"/>
    <w:rsid w:val="00BC3EDD"/>
    <w:rsid w:val="00BD47DF"/>
    <w:rsid w:val="00BD48FD"/>
    <w:rsid w:val="00BD49F8"/>
    <w:rsid w:val="00BE5DE4"/>
    <w:rsid w:val="00BF4965"/>
    <w:rsid w:val="00C42086"/>
    <w:rsid w:val="00C56222"/>
    <w:rsid w:val="00C87815"/>
    <w:rsid w:val="00CA11AA"/>
    <w:rsid w:val="00CB5A10"/>
    <w:rsid w:val="00CB61B3"/>
    <w:rsid w:val="00CD1E1B"/>
    <w:rsid w:val="00CF37B7"/>
    <w:rsid w:val="00D5338B"/>
    <w:rsid w:val="00D622D0"/>
    <w:rsid w:val="00D656BE"/>
    <w:rsid w:val="00DE3D75"/>
    <w:rsid w:val="00DE5A4C"/>
    <w:rsid w:val="00DF3751"/>
    <w:rsid w:val="00E17399"/>
    <w:rsid w:val="00E33656"/>
    <w:rsid w:val="00E5075E"/>
    <w:rsid w:val="00E54CD3"/>
    <w:rsid w:val="00E73ADA"/>
    <w:rsid w:val="00E80EC1"/>
    <w:rsid w:val="00E82B33"/>
    <w:rsid w:val="00E84DD4"/>
    <w:rsid w:val="00E90F65"/>
    <w:rsid w:val="00E97A50"/>
    <w:rsid w:val="00EA2056"/>
    <w:rsid w:val="00EB5C63"/>
    <w:rsid w:val="00F32082"/>
    <w:rsid w:val="00F40409"/>
    <w:rsid w:val="00F41161"/>
    <w:rsid w:val="00F66269"/>
    <w:rsid w:val="00F66AB9"/>
    <w:rsid w:val="00F97417"/>
    <w:rsid w:val="00FB1D68"/>
    <w:rsid w:val="00FE0472"/>
    <w:rsid w:val="00FF039D"/>
    <w:rsid w:val="01B77F31"/>
    <w:rsid w:val="02405F8A"/>
    <w:rsid w:val="02F254D6"/>
    <w:rsid w:val="02F97601"/>
    <w:rsid w:val="03107E22"/>
    <w:rsid w:val="033412E1"/>
    <w:rsid w:val="03800D34"/>
    <w:rsid w:val="04096DC8"/>
    <w:rsid w:val="04156BA2"/>
    <w:rsid w:val="041C216E"/>
    <w:rsid w:val="04781EE3"/>
    <w:rsid w:val="048A2D67"/>
    <w:rsid w:val="049329AF"/>
    <w:rsid w:val="04C10F55"/>
    <w:rsid w:val="04DD72B3"/>
    <w:rsid w:val="05100C03"/>
    <w:rsid w:val="05103561"/>
    <w:rsid w:val="051B168B"/>
    <w:rsid w:val="059E76FD"/>
    <w:rsid w:val="05DC125C"/>
    <w:rsid w:val="05FA70D2"/>
    <w:rsid w:val="060B0C52"/>
    <w:rsid w:val="06135E8F"/>
    <w:rsid w:val="06352514"/>
    <w:rsid w:val="06D72479"/>
    <w:rsid w:val="07035F04"/>
    <w:rsid w:val="074C4CD4"/>
    <w:rsid w:val="07A5674D"/>
    <w:rsid w:val="07CB64AB"/>
    <w:rsid w:val="07D2665E"/>
    <w:rsid w:val="0801719D"/>
    <w:rsid w:val="081C3FC0"/>
    <w:rsid w:val="09431EAE"/>
    <w:rsid w:val="0982598E"/>
    <w:rsid w:val="09896468"/>
    <w:rsid w:val="099E08CB"/>
    <w:rsid w:val="09A11A04"/>
    <w:rsid w:val="09B74D83"/>
    <w:rsid w:val="09BF6B82"/>
    <w:rsid w:val="0A2368BD"/>
    <w:rsid w:val="0A697D1D"/>
    <w:rsid w:val="0A8A4CA4"/>
    <w:rsid w:val="0AE61CA3"/>
    <w:rsid w:val="0B1B1342"/>
    <w:rsid w:val="0B3F3282"/>
    <w:rsid w:val="0B502996"/>
    <w:rsid w:val="0B6727D9"/>
    <w:rsid w:val="0C22507E"/>
    <w:rsid w:val="0C51454D"/>
    <w:rsid w:val="0C9B51CD"/>
    <w:rsid w:val="0D1F15BD"/>
    <w:rsid w:val="0D5A27D6"/>
    <w:rsid w:val="0D6B65B1"/>
    <w:rsid w:val="0D70155A"/>
    <w:rsid w:val="0E491D98"/>
    <w:rsid w:val="0E9B0C08"/>
    <w:rsid w:val="0EA378AB"/>
    <w:rsid w:val="0ECD3EA6"/>
    <w:rsid w:val="0F6E161D"/>
    <w:rsid w:val="0FB53802"/>
    <w:rsid w:val="0FDA5CE1"/>
    <w:rsid w:val="101C3127"/>
    <w:rsid w:val="10DA17CC"/>
    <w:rsid w:val="10DA56FF"/>
    <w:rsid w:val="11204628"/>
    <w:rsid w:val="11BD3153"/>
    <w:rsid w:val="12137217"/>
    <w:rsid w:val="12156159"/>
    <w:rsid w:val="122B630F"/>
    <w:rsid w:val="12306F12"/>
    <w:rsid w:val="1279351E"/>
    <w:rsid w:val="12B5625B"/>
    <w:rsid w:val="13402711"/>
    <w:rsid w:val="13F72B47"/>
    <w:rsid w:val="1441589E"/>
    <w:rsid w:val="14B44CE1"/>
    <w:rsid w:val="14CB202B"/>
    <w:rsid w:val="150B2C0E"/>
    <w:rsid w:val="15874BA9"/>
    <w:rsid w:val="158B6DF4"/>
    <w:rsid w:val="158D7D69"/>
    <w:rsid w:val="16C3745D"/>
    <w:rsid w:val="16E01DBD"/>
    <w:rsid w:val="16E82A20"/>
    <w:rsid w:val="16FF7D6A"/>
    <w:rsid w:val="172C3765"/>
    <w:rsid w:val="174B2FAF"/>
    <w:rsid w:val="18181E97"/>
    <w:rsid w:val="184C7B00"/>
    <w:rsid w:val="18820C52"/>
    <w:rsid w:val="188D7D23"/>
    <w:rsid w:val="18ED5B1C"/>
    <w:rsid w:val="18FE477D"/>
    <w:rsid w:val="1951057E"/>
    <w:rsid w:val="19602CB3"/>
    <w:rsid w:val="1A0933D9"/>
    <w:rsid w:val="1A3E787C"/>
    <w:rsid w:val="1A512FD2"/>
    <w:rsid w:val="1A621C01"/>
    <w:rsid w:val="1B346305"/>
    <w:rsid w:val="1B6D52F9"/>
    <w:rsid w:val="1B853B4C"/>
    <w:rsid w:val="1BA57132"/>
    <w:rsid w:val="1BCF5D84"/>
    <w:rsid w:val="1BD64FE4"/>
    <w:rsid w:val="1BD67BEC"/>
    <w:rsid w:val="1BFD4E9D"/>
    <w:rsid w:val="1BFD50DB"/>
    <w:rsid w:val="1C460B1D"/>
    <w:rsid w:val="1C8A4091"/>
    <w:rsid w:val="1C921DE1"/>
    <w:rsid w:val="1CC94D00"/>
    <w:rsid w:val="1CD77107"/>
    <w:rsid w:val="1DA005CD"/>
    <w:rsid w:val="1DB75BA2"/>
    <w:rsid w:val="1DF667FD"/>
    <w:rsid w:val="1DFB74DD"/>
    <w:rsid w:val="1E8D6BD6"/>
    <w:rsid w:val="1E8F2B3F"/>
    <w:rsid w:val="1EE066D3"/>
    <w:rsid w:val="1F3233D2"/>
    <w:rsid w:val="1FA76983"/>
    <w:rsid w:val="1FC36B0F"/>
    <w:rsid w:val="1FF30863"/>
    <w:rsid w:val="20084133"/>
    <w:rsid w:val="20146634"/>
    <w:rsid w:val="2025793A"/>
    <w:rsid w:val="20513931"/>
    <w:rsid w:val="20530096"/>
    <w:rsid w:val="213B2C7E"/>
    <w:rsid w:val="21A3607C"/>
    <w:rsid w:val="21FD719E"/>
    <w:rsid w:val="2219012B"/>
    <w:rsid w:val="221B26FB"/>
    <w:rsid w:val="229347ED"/>
    <w:rsid w:val="22966704"/>
    <w:rsid w:val="22E36792"/>
    <w:rsid w:val="23445482"/>
    <w:rsid w:val="245C1D65"/>
    <w:rsid w:val="24AF1515"/>
    <w:rsid w:val="24C34ACD"/>
    <w:rsid w:val="24EC5DD1"/>
    <w:rsid w:val="252A06A8"/>
    <w:rsid w:val="25485291"/>
    <w:rsid w:val="257D202D"/>
    <w:rsid w:val="25A4493F"/>
    <w:rsid w:val="25A55F80"/>
    <w:rsid w:val="260929B3"/>
    <w:rsid w:val="26920BFA"/>
    <w:rsid w:val="26BC363A"/>
    <w:rsid w:val="276879D8"/>
    <w:rsid w:val="27890A2A"/>
    <w:rsid w:val="279C2DCC"/>
    <w:rsid w:val="27A26C1B"/>
    <w:rsid w:val="27BB1A8B"/>
    <w:rsid w:val="27D86AE1"/>
    <w:rsid w:val="285443B9"/>
    <w:rsid w:val="286B4B24"/>
    <w:rsid w:val="29495AC0"/>
    <w:rsid w:val="29AE0E38"/>
    <w:rsid w:val="29DA269C"/>
    <w:rsid w:val="29E67293"/>
    <w:rsid w:val="2A031934"/>
    <w:rsid w:val="2A756A5F"/>
    <w:rsid w:val="2ABC728F"/>
    <w:rsid w:val="2B67502E"/>
    <w:rsid w:val="2BA86AE1"/>
    <w:rsid w:val="2BDB76FD"/>
    <w:rsid w:val="2D856DC3"/>
    <w:rsid w:val="2D931D82"/>
    <w:rsid w:val="2E1B14D5"/>
    <w:rsid w:val="2E546B52"/>
    <w:rsid w:val="2F193C67"/>
    <w:rsid w:val="2F283EAA"/>
    <w:rsid w:val="2F3C109C"/>
    <w:rsid w:val="2F967065"/>
    <w:rsid w:val="2FC046FB"/>
    <w:rsid w:val="2FDE27BA"/>
    <w:rsid w:val="31C51541"/>
    <w:rsid w:val="32A950DF"/>
    <w:rsid w:val="32CD1FC8"/>
    <w:rsid w:val="33001173"/>
    <w:rsid w:val="33294694"/>
    <w:rsid w:val="33C465F4"/>
    <w:rsid w:val="33CC7131"/>
    <w:rsid w:val="34623C01"/>
    <w:rsid w:val="350B22A4"/>
    <w:rsid w:val="354C1C38"/>
    <w:rsid w:val="3589141A"/>
    <w:rsid w:val="363069F0"/>
    <w:rsid w:val="363B5751"/>
    <w:rsid w:val="364A65EC"/>
    <w:rsid w:val="36956164"/>
    <w:rsid w:val="36AE738B"/>
    <w:rsid w:val="36C249A4"/>
    <w:rsid w:val="36FA4ABC"/>
    <w:rsid w:val="373553B6"/>
    <w:rsid w:val="37AC0952"/>
    <w:rsid w:val="37E90743"/>
    <w:rsid w:val="37F2568A"/>
    <w:rsid w:val="382B0B75"/>
    <w:rsid w:val="38B12FCE"/>
    <w:rsid w:val="38B16CBE"/>
    <w:rsid w:val="38C8645E"/>
    <w:rsid w:val="38E86458"/>
    <w:rsid w:val="38F7542F"/>
    <w:rsid w:val="38FB79A6"/>
    <w:rsid w:val="392D715C"/>
    <w:rsid w:val="395104A1"/>
    <w:rsid w:val="39535FC7"/>
    <w:rsid w:val="39CB0253"/>
    <w:rsid w:val="3A0D261A"/>
    <w:rsid w:val="3B295232"/>
    <w:rsid w:val="3B381919"/>
    <w:rsid w:val="3B906743"/>
    <w:rsid w:val="3B984165"/>
    <w:rsid w:val="3B9C1C54"/>
    <w:rsid w:val="3BA56673"/>
    <w:rsid w:val="3BCC2061"/>
    <w:rsid w:val="3C420B30"/>
    <w:rsid w:val="3C6348C7"/>
    <w:rsid w:val="3C681D8A"/>
    <w:rsid w:val="3C70506C"/>
    <w:rsid w:val="3C7101CA"/>
    <w:rsid w:val="3CA235BB"/>
    <w:rsid w:val="3D097CDC"/>
    <w:rsid w:val="3D0D4093"/>
    <w:rsid w:val="3D105A08"/>
    <w:rsid w:val="3D1837B0"/>
    <w:rsid w:val="3D1A4648"/>
    <w:rsid w:val="3DA51FB5"/>
    <w:rsid w:val="3DB01C3A"/>
    <w:rsid w:val="3E3916A1"/>
    <w:rsid w:val="3EB54E4D"/>
    <w:rsid w:val="3EDBD648"/>
    <w:rsid w:val="3F3F3186"/>
    <w:rsid w:val="3F58246A"/>
    <w:rsid w:val="3FDF2363"/>
    <w:rsid w:val="3FE84078"/>
    <w:rsid w:val="3FF5763E"/>
    <w:rsid w:val="400973E0"/>
    <w:rsid w:val="40B31FA4"/>
    <w:rsid w:val="40EF0733"/>
    <w:rsid w:val="40FD69A3"/>
    <w:rsid w:val="41672812"/>
    <w:rsid w:val="417023CC"/>
    <w:rsid w:val="417F09E7"/>
    <w:rsid w:val="4282525A"/>
    <w:rsid w:val="43274D88"/>
    <w:rsid w:val="432F70B2"/>
    <w:rsid w:val="433956D2"/>
    <w:rsid w:val="4361341F"/>
    <w:rsid w:val="43845623"/>
    <w:rsid w:val="43A564E5"/>
    <w:rsid w:val="43D03296"/>
    <w:rsid w:val="44077C73"/>
    <w:rsid w:val="44283584"/>
    <w:rsid w:val="442916EE"/>
    <w:rsid w:val="44F3240C"/>
    <w:rsid w:val="45014B29"/>
    <w:rsid w:val="452F35B0"/>
    <w:rsid w:val="45585A3D"/>
    <w:rsid w:val="455C6204"/>
    <w:rsid w:val="456F4189"/>
    <w:rsid w:val="46204A2B"/>
    <w:rsid w:val="46B04A59"/>
    <w:rsid w:val="46B27956"/>
    <w:rsid w:val="46FC0C0E"/>
    <w:rsid w:val="47A3011A"/>
    <w:rsid w:val="47ED2093"/>
    <w:rsid w:val="48005CE6"/>
    <w:rsid w:val="48B3438D"/>
    <w:rsid w:val="48CF026B"/>
    <w:rsid w:val="48E86DD7"/>
    <w:rsid w:val="491D214E"/>
    <w:rsid w:val="49587FAC"/>
    <w:rsid w:val="49D547D7"/>
    <w:rsid w:val="4A25750C"/>
    <w:rsid w:val="4A534079"/>
    <w:rsid w:val="4A9A468C"/>
    <w:rsid w:val="4AA43195"/>
    <w:rsid w:val="4AAA17BF"/>
    <w:rsid w:val="4B15132F"/>
    <w:rsid w:val="4B5A09F3"/>
    <w:rsid w:val="4B652D8A"/>
    <w:rsid w:val="4B717D29"/>
    <w:rsid w:val="4B80449D"/>
    <w:rsid w:val="4B8B339F"/>
    <w:rsid w:val="4BB63889"/>
    <w:rsid w:val="4C1930A0"/>
    <w:rsid w:val="4CD6689C"/>
    <w:rsid w:val="4D88228C"/>
    <w:rsid w:val="4DB82445"/>
    <w:rsid w:val="4F70242A"/>
    <w:rsid w:val="4F995778"/>
    <w:rsid w:val="4F9D1A01"/>
    <w:rsid w:val="4FA218C4"/>
    <w:rsid w:val="500D6470"/>
    <w:rsid w:val="503C110B"/>
    <w:rsid w:val="50485D02"/>
    <w:rsid w:val="50536F5F"/>
    <w:rsid w:val="50A15D0E"/>
    <w:rsid w:val="50BB114B"/>
    <w:rsid w:val="50D650BC"/>
    <w:rsid w:val="5148467A"/>
    <w:rsid w:val="517843C5"/>
    <w:rsid w:val="51B325CA"/>
    <w:rsid w:val="51D31AAB"/>
    <w:rsid w:val="51FA75DE"/>
    <w:rsid w:val="520046A7"/>
    <w:rsid w:val="523B2BB4"/>
    <w:rsid w:val="523F6818"/>
    <w:rsid w:val="52C21214"/>
    <w:rsid w:val="5305043B"/>
    <w:rsid w:val="53C27B7A"/>
    <w:rsid w:val="543F6820"/>
    <w:rsid w:val="54C067AF"/>
    <w:rsid w:val="54C13EBB"/>
    <w:rsid w:val="54C618EB"/>
    <w:rsid w:val="54D5124F"/>
    <w:rsid w:val="55197C6D"/>
    <w:rsid w:val="55570796"/>
    <w:rsid w:val="55BE328C"/>
    <w:rsid w:val="55D02697"/>
    <w:rsid w:val="55DB1BED"/>
    <w:rsid w:val="55E02587"/>
    <w:rsid w:val="55E16B3B"/>
    <w:rsid w:val="55E53CA9"/>
    <w:rsid w:val="56A30136"/>
    <w:rsid w:val="56BA0FDC"/>
    <w:rsid w:val="56EB73E7"/>
    <w:rsid w:val="570A3D11"/>
    <w:rsid w:val="57266671"/>
    <w:rsid w:val="576A47B0"/>
    <w:rsid w:val="57FE314A"/>
    <w:rsid w:val="58196E2F"/>
    <w:rsid w:val="582C014F"/>
    <w:rsid w:val="58562F86"/>
    <w:rsid w:val="58BC103B"/>
    <w:rsid w:val="59822285"/>
    <w:rsid w:val="59BB63EF"/>
    <w:rsid w:val="59C102DB"/>
    <w:rsid w:val="59C208D3"/>
    <w:rsid w:val="59C7067D"/>
    <w:rsid w:val="5A1E1882"/>
    <w:rsid w:val="5A20479B"/>
    <w:rsid w:val="5AAB75B9"/>
    <w:rsid w:val="5AAF278F"/>
    <w:rsid w:val="5AFC776D"/>
    <w:rsid w:val="5B036FA7"/>
    <w:rsid w:val="5B0D5F84"/>
    <w:rsid w:val="5B5C5103"/>
    <w:rsid w:val="5BFD78B4"/>
    <w:rsid w:val="5C1F025F"/>
    <w:rsid w:val="5C251FF1"/>
    <w:rsid w:val="5C2E0CCD"/>
    <w:rsid w:val="5C844B9A"/>
    <w:rsid w:val="5C9A0A19"/>
    <w:rsid w:val="5CF53766"/>
    <w:rsid w:val="5DBB47B3"/>
    <w:rsid w:val="5DDD7D4F"/>
    <w:rsid w:val="5E005E6E"/>
    <w:rsid w:val="5E4A56CF"/>
    <w:rsid w:val="5E762BD8"/>
    <w:rsid w:val="5F5A2333"/>
    <w:rsid w:val="5F8B1768"/>
    <w:rsid w:val="603B27F3"/>
    <w:rsid w:val="609B3C2C"/>
    <w:rsid w:val="61407D04"/>
    <w:rsid w:val="61477910"/>
    <w:rsid w:val="618038BB"/>
    <w:rsid w:val="61C96577"/>
    <w:rsid w:val="61F651DA"/>
    <w:rsid w:val="625025B4"/>
    <w:rsid w:val="6251269C"/>
    <w:rsid w:val="62563C8C"/>
    <w:rsid w:val="628208E4"/>
    <w:rsid w:val="629D4443"/>
    <w:rsid w:val="62D02264"/>
    <w:rsid w:val="637C3299"/>
    <w:rsid w:val="63B84AF5"/>
    <w:rsid w:val="63C95B50"/>
    <w:rsid w:val="640561C9"/>
    <w:rsid w:val="64065861"/>
    <w:rsid w:val="6411786B"/>
    <w:rsid w:val="641F1729"/>
    <w:rsid w:val="64676529"/>
    <w:rsid w:val="64882A58"/>
    <w:rsid w:val="64C74E25"/>
    <w:rsid w:val="64F64DA0"/>
    <w:rsid w:val="65167D25"/>
    <w:rsid w:val="653E102A"/>
    <w:rsid w:val="656815FD"/>
    <w:rsid w:val="65984BDE"/>
    <w:rsid w:val="65E9231B"/>
    <w:rsid w:val="662B1179"/>
    <w:rsid w:val="667473F9"/>
    <w:rsid w:val="671D031B"/>
    <w:rsid w:val="678E6299"/>
    <w:rsid w:val="6833299C"/>
    <w:rsid w:val="68863414"/>
    <w:rsid w:val="68F93BE6"/>
    <w:rsid w:val="68FF0E6F"/>
    <w:rsid w:val="69440850"/>
    <w:rsid w:val="698200F7"/>
    <w:rsid w:val="699A260F"/>
    <w:rsid w:val="6A152520"/>
    <w:rsid w:val="6A1F6BD7"/>
    <w:rsid w:val="6B0E014E"/>
    <w:rsid w:val="6B6B3373"/>
    <w:rsid w:val="6BD24A28"/>
    <w:rsid w:val="6BEF3878"/>
    <w:rsid w:val="6C3C360F"/>
    <w:rsid w:val="6C474C68"/>
    <w:rsid w:val="6CBF0CA2"/>
    <w:rsid w:val="6D59574F"/>
    <w:rsid w:val="6D8019B7"/>
    <w:rsid w:val="6E11379E"/>
    <w:rsid w:val="6E5FC09B"/>
    <w:rsid w:val="6E7F3C61"/>
    <w:rsid w:val="6EF74CAA"/>
    <w:rsid w:val="6F185508"/>
    <w:rsid w:val="6F1E6154"/>
    <w:rsid w:val="6F46108D"/>
    <w:rsid w:val="6F79782E"/>
    <w:rsid w:val="6F8001BF"/>
    <w:rsid w:val="6F8F2865"/>
    <w:rsid w:val="700215D2"/>
    <w:rsid w:val="70082960"/>
    <w:rsid w:val="701E53C5"/>
    <w:rsid w:val="70413F06"/>
    <w:rsid w:val="70AC7790"/>
    <w:rsid w:val="71213CDA"/>
    <w:rsid w:val="71665B90"/>
    <w:rsid w:val="71DC40A5"/>
    <w:rsid w:val="72382117"/>
    <w:rsid w:val="725D51E5"/>
    <w:rsid w:val="72641A80"/>
    <w:rsid w:val="72724EA8"/>
    <w:rsid w:val="72E66F89"/>
    <w:rsid w:val="73602CDF"/>
    <w:rsid w:val="73B77FFF"/>
    <w:rsid w:val="73EB10C8"/>
    <w:rsid w:val="7413444E"/>
    <w:rsid w:val="745368A0"/>
    <w:rsid w:val="748E7040"/>
    <w:rsid w:val="74F45D83"/>
    <w:rsid w:val="75061B64"/>
    <w:rsid w:val="750F70F8"/>
    <w:rsid w:val="75DE63CF"/>
    <w:rsid w:val="75F16D07"/>
    <w:rsid w:val="764C39D3"/>
    <w:rsid w:val="76572108"/>
    <w:rsid w:val="76913EF0"/>
    <w:rsid w:val="76CF1A5A"/>
    <w:rsid w:val="77660C7B"/>
    <w:rsid w:val="795E2C54"/>
    <w:rsid w:val="79613633"/>
    <w:rsid w:val="79766B8D"/>
    <w:rsid w:val="7A4F3B88"/>
    <w:rsid w:val="7AFD7566"/>
    <w:rsid w:val="7B542EFE"/>
    <w:rsid w:val="7B5F269D"/>
    <w:rsid w:val="7BE009BA"/>
    <w:rsid w:val="7C9B5288"/>
    <w:rsid w:val="7D124E1E"/>
    <w:rsid w:val="7D7D6162"/>
    <w:rsid w:val="7DDA0381"/>
    <w:rsid w:val="7DF52C43"/>
    <w:rsid w:val="7E3F7E95"/>
    <w:rsid w:val="7E855FE4"/>
    <w:rsid w:val="7F292AD0"/>
    <w:rsid w:val="7F2B4FC4"/>
    <w:rsid w:val="7FD77A47"/>
    <w:rsid w:val="7FDDF243"/>
    <w:rsid w:val="7FFCF8C5"/>
    <w:rsid w:val="9DAF2404"/>
    <w:rsid w:val="CCEA1269"/>
    <w:rsid w:val="CDEB1E81"/>
    <w:rsid w:val="D7FF27C4"/>
    <w:rsid w:val="F578AD54"/>
    <w:rsid w:val="FFAB9CFD"/>
    <w:rsid w:val="FFEBD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仿宋" w:hAnsi="仿宋" w:eastAsia="仿宋" w:cs="仿宋"/>
      <w:sz w:val="22"/>
      <w:szCs w:val="22"/>
      <w:lang w:val="zh-CN" w:eastAsia="zh-CN" w:bidi="zh-CN"/>
    </w:rPr>
  </w:style>
  <w:style w:type="paragraph" w:styleId="2">
    <w:name w:val="heading 1"/>
    <w:basedOn w:val="1"/>
    <w:next w:val="1"/>
    <w:link w:val="22"/>
    <w:qFormat/>
    <w:uiPriority w:val="1"/>
    <w:pPr>
      <w:ind w:left="230" w:right="283"/>
      <w:jc w:val="center"/>
      <w:outlineLvl w:val="0"/>
    </w:pPr>
    <w:rPr>
      <w:rFonts w:ascii="黑体" w:hAnsi="黑体" w:eastAsia="黑体" w:cs="黑体"/>
      <w:sz w:val="43"/>
      <w:szCs w:val="43"/>
    </w:rPr>
  </w:style>
  <w:style w:type="paragraph" w:styleId="3">
    <w:name w:val="heading 2"/>
    <w:basedOn w:val="1"/>
    <w:next w:val="1"/>
    <w:qFormat/>
    <w:uiPriority w:val="1"/>
    <w:pPr>
      <w:ind w:left="215"/>
      <w:outlineLvl w:val="1"/>
    </w:pPr>
    <w:rPr>
      <w:b/>
      <w:bCs/>
      <w:sz w:val="32"/>
      <w:szCs w:val="32"/>
    </w:rPr>
  </w:style>
  <w:style w:type="paragraph" w:styleId="4">
    <w:name w:val="heading 3"/>
    <w:basedOn w:val="1"/>
    <w:next w:val="1"/>
    <w:qFormat/>
    <w:uiPriority w:val="9"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1"/>
    <w:rPr>
      <w:sz w:val="28"/>
      <w:szCs w:val="28"/>
    </w:rPr>
  </w:style>
  <w:style w:type="paragraph" w:styleId="6">
    <w:name w:val="Date"/>
    <w:basedOn w:val="1"/>
    <w:next w:val="1"/>
    <w:link w:val="23"/>
    <w:qFormat/>
    <w:uiPriority w:val="0"/>
    <w:pPr>
      <w:ind w:left="100" w:leftChars="2500"/>
    </w:pPr>
  </w:style>
  <w:style w:type="paragraph" w:styleId="7">
    <w:name w:val="Balloon Text"/>
    <w:basedOn w:val="1"/>
    <w:link w:val="18"/>
    <w:qFormat/>
    <w:uiPriority w:val="0"/>
    <w:rPr>
      <w:sz w:val="18"/>
      <w:szCs w:val="18"/>
    </w:rPr>
  </w:style>
  <w:style w:type="paragraph" w:styleId="8">
    <w:name w:val="footer"/>
    <w:basedOn w:val="1"/>
    <w:link w:val="20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header"/>
    <w:basedOn w:val="1"/>
    <w:link w:val="1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11">
    <w:name w:val="Table Grid"/>
    <w:basedOn w:val="10"/>
    <w:qFormat/>
    <w:uiPriority w:val="0"/>
    <w:pPr>
      <w:widowControl w:val="0"/>
      <w:jc w:val="both"/>
    </w:pPr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Hyperlink"/>
    <w:basedOn w:val="12"/>
    <w:unhideWhenUsed/>
    <w:qFormat/>
    <w:uiPriority w:val="99"/>
    <w:rPr>
      <w:color w:val="0000FF"/>
      <w:u w:val="single"/>
    </w:rPr>
  </w:style>
  <w:style w:type="table" w:customStyle="1" w:styleId="15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6">
    <w:name w:val="List Paragraph"/>
    <w:basedOn w:val="1"/>
    <w:qFormat/>
    <w:uiPriority w:val="34"/>
    <w:pPr>
      <w:ind w:left="215" w:firstLine="554"/>
    </w:pPr>
  </w:style>
  <w:style w:type="paragraph" w:customStyle="1" w:styleId="17">
    <w:name w:val="Table Paragraph"/>
    <w:basedOn w:val="1"/>
    <w:qFormat/>
    <w:uiPriority w:val="1"/>
    <w:pPr>
      <w:spacing w:before="111"/>
      <w:ind w:left="108"/>
    </w:pPr>
  </w:style>
  <w:style w:type="character" w:customStyle="1" w:styleId="18">
    <w:name w:val="批注框文本 Char"/>
    <w:basedOn w:val="12"/>
    <w:link w:val="7"/>
    <w:qFormat/>
    <w:uiPriority w:val="0"/>
    <w:rPr>
      <w:rFonts w:ascii="仿宋" w:hAnsi="仿宋" w:eastAsia="仿宋" w:cs="仿宋"/>
      <w:sz w:val="18"/>
      <w:szCs w:val="18"/>
      <w:lang w:val="zh-CN" w:bidi="zh-CN"/>
    </w:rPr>
  </w:style>
  <w:style w:type="character" w:customStyle="1" w:styleId="19">
    <w:name w:val="页眉 Char"/>
    <w:basedOn w:val="12"/>
    <w:link w:val="9"/>
    <w:qFormat/>
    <w:uiPriority w:val="0"/>
    <w:rPr>
      <w:rFonts w:ascii="仿宋" w:hAnsi="仿宋" w:eastAsia="仿宋" w:cs="仿宋"/>
      <w:sz w:val="18"/>
      <w:szCs w:val="18"/>
      <w:lang w:val="zh-CN" w:bidi="zh-CN"/>
    </w:rPr>
  </w:style>
  <w:style w:type="character" w:customStyle="1" w:styleId="20">
    <w:name w:val="页脚 Char"/>
    <w:basedOn w:val="12"/>
    <w:link w:val="8"/>
    <w:qFormat/>
    <w:uiPriority w:val="0"/>
    <w:rPr>
      <w:rFonts w:ascii="仿宋" w:hAnsi="仿宋" w:eastAsia="仿宋" w:cs="仿宋"/>
      <w:sz w:val="18"/>
      <w:szCs w:val="18"/>
      <w:lang w:val="zh-CN" w:bidi="zh-CN"/>
    </w:rPr>
  </w:style>
  <w:style w:type="character" w:customStyle="1" w:styleId="21">
    <w:name w:val="未处理的提及1"/>
    <w:basedOn w:val="1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标题 1 Char"/>
    <w:basedOn w:val="12"/>
    <w:link w:val="2"/>
    <w:qFormat/>
    <w:uiPriority w:val="1"/>
    <w:rPr>
      <w:rFonts w:ascii="黑体" w:hAnsi="黑体" w:eastAsia="黑体" w:cs="黑体"/>
      <w:sz w:val="43"/>
      <w:szCs w:val="43"/>
      <w:lang w:val="zh-CN" w:bidi="zh-CN"/>
    </w:rPr>
  </w:style>
  <w:style w:type="character" w:customStyle="1" w:styleId="23">
    <w:name w:val="日期 Char"/>
    <w:basedOn w:val="12"/>
    <w:link w:val="6"/>
    <w:qFormat/>
    <w:uiPriority w:val="0"/>
    <w:rPr>
      <w:rFonts w:ascii="仿宋" w:hAnsi="仿宋" w:eastAsia="仿宋" w:cs="仿宋"/>
      <w:sz w:val="22"/>
      <w:szCs w:val="22"/>
      <w:lang w:val="zh-CN" w:bidi="zh-C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5</Pages>
  <Words>1040</Words>
  <Characters>1160</Characters>
  <Lines>40</Lines>
  <Paragraphs>11</Paragraphs>
  <TotalTime>3</TotalTime>
  <ScaleCrop>false</ScaleCrop>
  <LinksUpToDate>false</LinksUpToDate>
  <CharactersWithSpaces>1275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6:58:00Z</dcterms:created>
  <dc:creator>Administrator</dc:creator>
  <cp:lastModifiedBy>&amp;六个核桃</cp:lastModifiedBy>
  <dcterms:modified xsi:type="dcterms:W3CDTF">2025-12-16T07:56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9T00:00:00Z</vt:filetime>
  </property>
  <property fmtid="{D5CDD505-2E9C-101B-9397-08002B2CF9AE}" pid="5" name="KSOProductBuildVer">
    <vt:lpwstr>2052-12.1.0.24034</vt:lpwstr>
  </property>
  <property fmtid="{D5CDD505-2E9C-101B-9397-08002B2CF9AE}" pid="6" name="ICV">
    <vt:lpwstr>3C6206D19A9241D3B3A369B5FF8E2FCF</vt:lpwstr>
  </property>
  <property fmtid="{D5CDD505-2E9C-101B-9397-08002B2CF9AE}" pid="7" name="KSOTemplateDocerSaveRecord">
    <vt:lpwstr>eyJoZGlkIjoiMDRlMjY4YWViNTg4ZDVkMzUyYzgzMzI4MmQ0NjYwOGQiLCJ1c2VySWQiOiIxMTU3MTgwMDI5In0=</vt:lpwstr>
  </property>
</Properties>
</file>